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A49D1" w14:textId="77777777" w:rsidR="001C59B7" w:rsidRDefault="007D4FEA">
      <w:pPr>
        <w:pStyle w:val="Title"/>
      </w:pPr>
      <w:r>
        <w:t>STAT20 Homework #10</w:t>
      </w:r>
    </w:p>
    <w:p w14:paraId="716EBA81" w14:textId="77777777" w:rsidR="001C59B7" w:rsidRDefault="007D4FEA">
      <w:pPr>
        <w:pStyle w:val="Author"/>
      </w:pPr>
      <w:r>
        <w:t>Seth Metcalf</w:t>
      </w:r>
    </w:p>
    <w:sdt>
      <w:sdtPr>
        <w:rPr>
          <w:rFonts w:asciiTheme="minorHAnsi" w:eastAsiaTheme="minorHAnsi" w:hAnsiTheme="minorHAnsi" w:cstheme="minorBidi"/>
          <w:color w:val="auto"/>
          <w:sz w:val="24"/>
          <w:szCs w:val="24"/>
        </w:rPr>
        <w:id w:val="-177195806"/>
        <w:docPartObj>
          <w:docPartGallery w:val="Table of Contents"/>
          <w:docPartUnique/>
        </w:docPartObj>
      </w:sdtPr>
      <w:sdtEndPr/>
      <w:sdtContent>
        <w:p w14:paraId="3FF5D010" w14:textId="77777777" w:rsidR="001C59B7" w:rsidRDefault="007D4FEA">
          <w:pPr>
            <w:pStyle w:val="TOCHeading"/>
          </w:pPr>
          <w:r>
            <w:t>Table of Contents</w:t>
          </w:r>
        </w:p>
        <w:p w14:paraId="543BD08D" w14:textId="6725B1E1" w:rsidR="00F50C61" w:rsidRDefault="007D4FEA">
          <w:pPr>
            <w:pStyle w:val="TOC3"/>
            <w:tabs>
              <w:tab w:val="right" w:leader="dot" w:pos="9350"/>
            </w:tabs>
            <w:rPr>
              <w:noProof/>
            </w:rPr>
          </w:pPr>
          <w:r>
            <w:fldChar w:fldCharType="begin"/>
          </w:r>
          <w:r>
            <w:instrText>TOC \o "1-3" \h \z \u</w:instrText>
          </w:r>
          <w:r w:rsidR="00F50C61">
            <w:fldChar w:fldCharType="separate"/>
          </w:r>
          <w:hyperlink w:anchor="_Toc70196630" w:history="1">
            <w:r w:rsidR="00F50C61" w:rsidRPr="000E4F46">
              <w:rPr>
                <w:rStyle w:val="Hyperlink"/>
                <w:noProof/>
              </w:rPr>
              <w:t>Introduction</w:t>
            </w:r>
            <w:r w:rsidR="00F50C61">
              <w:rPr>
                <w:noProof/>
                <w:webHidden/>
              </w:rPr>
              <w:tab/>
            </w:r>
            <w:r w:rsidR="00F50C61">
              <w:rPr>
                <w:noProof/>
                <w:webHidden/>
              </w:rPr>
              <w:fldChar w:fldCharType="begin"/>
            </w:r>
            <w:r w:rsidR="00F50C61">
              <w:rPr>
                <w:noProof/>
                <w:webHidden/>
              </w:rPr>
              <w:instrText xml:space="preserve"> PAGEREF _Toc70196630 \h </w:instrText>
            </w:r>
            <w:r w:rsidR="00F50C61">
              <w:rPr>
                <w:noProof/>
                <w:webHidden/>
              </w:rPr>
            </w:r>
            <w:r w:rsidR="00F50C61">
              <w:rPr>
                <w:noProof/>
                <w:webHidden/>
              </w:rPr>
              <w:fldChar w:fldCharType="separate"/>
            </w:r>
            <w:r w:rsidR="00F50C61">
              <w:rPr>
                <w:noProof/>
                <w:webHidden/>
              </w:rPr>
              <w:t>1</w:t>
            </w:r>
            <w:r w:rsidR="00F50C61">
              <w:rPr>
                <w:noProof/>
                <w:webHidden/>
              </w:rPr>
              <w:fldChar w:fldCharType="end"/>
            </w:r>
          </w:hyperlink>
        </w:p>
        <w:p w14:paraId="15BC89CA" w14:textId="1720DEFA" w:rsidR="00F50C61" w:rsidRDefault="00F50C61">
          <w:pPr>
            <w:pStyle w:val="TOC1"/>
            <w:tabs>
              <w:tab w:val="right" w:leader="dot" w:pos="9350"/>
            </w:tabs>
            <w:rPr>
              <w:noProof/>
            </w:rPr>
          </w:pPr>
          <w:hyperlink w:anchor="_Toc70196631" w:history="1">
            <w:r w:rsidRPr="000E4F46">
              <w:rPr>
                <w:rStyle w:val="Hyperlink"/>
                <w:noProof/>
              </w:rPr>
              <w:t>Chapter 10</w:t>
            </w:r>
            <w:r>
              <w:rPr>
                <w:noProof/>
                <w:webHidden/>
              </w:rPr>
              <w:tab/>
            </w:r>
            <w:r>
              <w:rPr>
                <w:noProof/>
                <w:webHidden/>
              </w:rPr>
              <w:fldChar w:fldCharType="begin"/>
            </w:r>
            <w:r>
              <w:rPr>
                <w:noProof/>
                <w:webHidden/>
              </w:rPr>
              <w:instrText xml:space="preserve"> PAGEREF _Toc70196631 \h </w:instrText>
            </w:r>
            <w:r>
              <w:rPr>
                <w:noProof/>
                <w:webHidden/>
              </w:rPr>
            </w:r>
            <w:r>
              <w:rPr>
                <w:noProof/>
                <w:webHidden/>
              </w:rPr>
              <w:fldChar w:fldCharType="separate"/>
            </w:r>
            <w:r>
              <w:rPr>
                <w:noProof/>
                <w:webHidden/>
              </w:rPr>
              <w:t>1</w:t>
            </w:r>
            <w:r>
              <w:rPr>
                <w:noProof/>
                <w:webHidden/>
              </w:rPr>
              <w:fldChar w:fldCharType="end"/>
            </w:r>
          </w:hyperlink>
        </w:p>
        <w:p w14:paraId="7CFED8AE" w14:textId="0177B4CA" w:rsidR="00F50C61" w:rsidRDefault="00F50C61">
          <w:pPr>
            <w:pStyle w:val="TOC3"/>
            <w:tabs>
              <w:tab w:val="right" w:leader="dot" w:pos="9350"/>
            </w:tabs>
            <w:rPr>
              <w:noProof/>
            </w:rPr>
          </w:pPr>
          <w:hyperlink w:anchor="_Toc70196632" w:history="1">
            <w:r w:rsidRPr="000E4F46">
              <w:rPr>
                <w:rStyle w:val="Hyperlink"/>
                <w:noProof/>
              </w:rPr>
              <w:t>1. Ch 10 D2:</w:t>
            </w:r>
            <w:r>
              <w:rPr>
                <w:noProof/>
                <w:webHidden/>
              </w:rPr>
              <w:tab/>
            </w:r>
            <w:r>
              <w:rPr>
                <w:noProof/>
                <w:webHidden/>
              </w:rPr>
              <w:fldChar w:fldCharType="begin"/>
            </w:r>
            <w:r>
              <w:rPr>
                <w:noProof/>
                <w:webHidden/>
              </w:rPr>
              <w:instrText xml:space="preserve"> PAGEREF _Toc70196632 \h </w:instrText>
            </w:r>
            <w:r>
              <w:rPr>
                <w:noProof/>
                <w:webHidden/>
              </w:rPr>
            </w:r>
            <w:r>
              <w:rPr>
                <w:noProof/>
                <w:webHidden/>
              </w:rPr>
              <w:fldChar w:fldCharType="separate"/>
            </w:r>
            <w:r>
              <w:rPr>
                <w:noProof/>
                <w:webHidden/>
              </w:rPr>
              <w:t>1</w:t>
            </w:r>
            <w:r>
              <w:rPr>
                <w:noProof/>
                <w:webHidden/>
              </w:rPr>
              <w:fldChar w:fldCharType="end"/>
            </w:r>
          </w:hyperlink>
        </w:p>
        <w:p w14:paraId="57CB844B" w14:textId="2BC82920" w:rsidR="00F50C61" w:rsidRDefault="00F50C61">
          <w:pPr>
            <w:pStyle w:val="TOC3"/>
            <w:tabs>
              <w:tab w:val="right" w:leader="dot" w:pos="9350"/>
            </w:tabs>
            <w:rPr>
              <w:noProof/>
            </w:rPr>
          </w:pPr>
          <w:hyperlink w:anchor="_Toc70196633" w:history="1">
            <w:r w:rsidRPr="000E4F46">
              <w:rPr>
                <w:rStyle w:val="Hyperlink"/>
                <w:noProof/>
              </w:rPr>
              <w:t>2. Ch 10 E2:</w:t>
            </w:r>
            <w:r>
              <w:rPr>
                <w:noProof/>
                <w:webHidden/>
              </w:rPr>
              <w:tab/>
            </w:r>
            <w:r>
              <w:rPr>
                <w:noProof/>
                <w:webHidden/>
              </w:rPr>
              <w:fldChar w:fldCharType="begin"/>
            </w:r>
            <w:r>
              <w:rPr>
                <w:noProof/>
                <w:webHidden/>
              </w:rPr>
              <w:instrText xml:space="preserve"> PAGEREF _Toc70196633 \h </w:instrText>
            </w:r>
            <w:r>
              <w:rPr>
                <w:noProof/>
                <w:webHidden/>
              </w:rPr>
            </w:r>
            <w:r>
              <w:rPr>
                <w:noProof/>
                <w:webHidden/>
              </w:rPr>
              <w:fldChar w:fldCharType="separate"/>
            </w:r>
            <w:r>
              <w:rPr>
                <w:noProof/>
                <w:webHidden/>
              </w:rPr>
              <w:t>2</w:t>
            </w:r>
            <w:r>
              <w:rPr>
                <w:noProof/>
                <w:webHidden/>
              </w:rPr>
              <w:fldChar w:fldCharType="end"/>
            </w:r>
          </w:hyperlink>
        </w:p>
        <w:p w14:paraId="359F1F77" w14:textId="499E697E" w:rsidR="00F50C61" w:rsidRDefault="00F50C61">
          <w:pPr>
            <w:pStyle w:val="TOC3"/>
            <w:tabs>
              <w:tab w:val="right" w:leader="dot" w:pos="9350"/>
            </w:tabs>
            <w:rPr>
              <w:noProof/>
            </w:rPr>
          </w:pPr>
          <w:hyperlink w:anchor="_Toc70196634" w:history="1">
            <w:r w:rsidRPr="000E4F46">
              <w:rPr>
                <w:rStyle w:val="Hyperlink"/>
                <w:noProof/>
              </w:rPr>
              <w:t>3. Ch 10 Rev 4:</w:t>
            </w:r>
            <w:r>
              <w:rPr>
                <w:noProof/>
                <w:webHidden/>
              </w:rPr>
              <w:tab/>
            </w:r>
            <w:r>
              <w:rPr>
                <w:noProof/>
                <w:webHidden/>
              </w:rPr>
              <w:fldChar w:fldCharType="begin"/>
            </w:r>
            <w:r>
              <w:rPr>
                <w:noProof/>
                <w:webHidden/>
              </w:rPr>
              <w:instrText xml:space="preserve"> PAGEREF _Toc70196634 \h </w:instrText>
            </w:r>
            <w:r>
              <w:rPr>
                <w:noProof/>
                <w:webHidden/>
              </w:rPr>
            </w:r>
            <w:r>
              <w:rPr>
                <w:noProof/>
                <w:webHidden/>
              </w:rPr>
              <w:fldChar w:fldCharType="separate"/>
            </w:r>
            <w:r>
              <w:rPr>
                <w:noProof/>
                <w:webHidden/>
              </w:rPr>
              <w:t>2</w:t>
            </w:r>
            <w:r>
              <w:rPr>
                <w:noProof/>
                <w:webHidden/>
              </w:rPr>
              <w:fldChar w:fldCharType="end"/>
            </w:r>
          </w:hyperlink>
        </w:p>
        <w:p w14:paraId="3486F97D" w14:textId="43A8F4D4" w:rsidR="00F50C61" w:rsidRDefault="00F50C61">
          <w:pPr>
            <w:pStyle w:val="TOC1"/>
            <w:tabs>
              <w:tab w:val="right" w:leader="dot" w:pos="9350"/>
            </w:tabs>
            <w:rPr>
              <w:noProof/>
            </w:rPr>
          </w:pPr>
          <w:hyperlink w:anchor="_Toc70196635" w:history="1">
            <w:r w:rsidRPr="000E4F46">
              <w:rPr>
                <w:rStyle w:val="Hyperlink"/>
                <w:noProof/>
              </w:rPr>
              <w:t>Chapter 11</w:t>
            </w:r>
            <w:r>
              <w:rPr>
                <w:noProof/>
                <w:webHidden/>
              </w:rPr>
              <w:tab/>
            </w:r>
            <w:r>
              <w:rPr>
                <w:noProof/>
                <w:webHidden/>
              </w:rPr>
              <w:fldChar w:fldCharType="begin"/>
            </w:r>
            <w:r>
              <w:rPr>
                <w:noProof/>
                <w:webHidden/>
              </w:rPr>
              <w:instrText xml:space="preserve"> PAGEREF _Toc70196635 \h </w:instrText>
            </w:r>
            <w:r>
              <w:rPr>
                <w:noProof/>
                <w:webHidden/>
              </w:rPr>
            </w:r>
            <w:r>
              <w:rPr>
                <w:noProof/>
                <w:webHidden/>
              </w:rPr>
              <w:fldChar w:fldCharType="separate"/>
            </w:r>
            <w:r>
              <w:rPr>
                <w:noProof/>
                <w:webHidden/>
              </w:rPr>
              <w:t>3</w:t>
            </w:r>
            <w:r>
              <w:rPr>
                <w:noProof/>
                <w:webHidden/>
              </w:rPr>
              <w:fldChar w:fldCharType="end"/>
            </w:r>
          </w:hyperlink>
        </w:p>
        <w:p w14:paraId="391E0169" w14:textId="0049ACC1" w:rsidR="00F50C61" w:rsidRDefault="00F50C61">
          <w:pPr>
            <w:pStyle w:val="TOC3"/>
            <w:tabs>
              <w:tab w:val="right" w:leader="dot" w:pos="9350"/>
            </w:tabs>
            <w:rPr>
              <w:noProof/>
            </w:rPr>
          </w:pPr>
          <w:hyperlink w:anchor="_Toc70196636" w:history="1">
            <w:r w:rsidRPr="000E4F46">
              <w:rPr>
                <w:rStyle w:val="Hyperlink"/>
                <w:noProof/>
              </w:rPr>
              <w:t>4. Ch 11 B3:</w:t>
            </w:r>
            <w:r>
              <w:rPr>
                <w:noProof/>
                <w:webHidden/>
              </w:rPr>
              <w:tab/>
            </w:r>
            <w:r>
              <w:rPr>
                <w:noProof/>
                <w:webHidden/>
              </w:rPr>
              <w:fldChar w:fldCharType="begin"/>
            </w:r>
            <w:r>
              <w:rPr>
                <w:noProof/>
                <w:webHidden/>
              </w:rPr>
              <w:instrText xml:space="preserve"> PAGEREF _Toc70196636 \h </w:instrText>
            </w:r>
            <w:r>
              <w:rPr>
                <w:noProof/>
                <w:webHidden/>
              </w:rPr>
            </w:r>
            <w:r>
              <w:rPr>
                <w:noProof/>
                <w:webHidden/>
              </w:rPr>
              <w:fldChar w:fldCharType="separate"/>
            </w:r>
            <w:r>
              <w:rPr>
                <w:noProof/>
                <w:webHidden/>
              </w:rPr>
              <w:t>3</w:t>
            </w:r>
            <w:r>
              <w:rPr>
                <w:noProof/>
                <w:webHidden/>
              </w:rPr>
              <w:fldChar w:fldCharType="end"/>
            </w:r>
          </w:hyperlink>
        </w:p>
        <w:p w14:paraId="4F28DA2F" w14:textId="17FE098D" w:rsidR="00F50C61" w:rsidRDefault="00F50C61">
          <w:pPr>
            <w:pStyle w:val="TOC3"/>
            <w:tabs>
              <w:tab w:val="right" w:leader="dot" w:pos="9350"/>
            </w:tabs>
            <w:rPr>
              <w:noProof/>
            </w:rPr>
          </w:pPr>
          <w:hyperlink w:anchor="_Toc70196637" w:history="1">
            <w:r w:rsidRPr="000E4F46">
              <w:rPr>
                <w:rStyle w:val="Hyperlink"/>
                <w:noProof/>
              </w:rPr>
              <w:t>5. Ch 11 E1:</w:t>
            </w:r>
            <w:r>
              <w:rPr>
                <w:noProof/>
                <w:webHidden/>
              </w:rPr>
              <w:tab/>
            </w:r>
            <w:r>
              <w:rPr>
                <w:noProof/>
                <w:webHidden/>
              </w:rPr>
              <w:fldChar w:fldCharType="begin"/>
            </w:r>
            <w:r>
              <w:rPr>
                <w:noProof/>
                <w:webHidden/>
              </w:rPr>
              <w:instrText xml:space="preserve"> PAGEREF _Toc70196637 \h </w:instrText>
            </w:r>
            <w:r>
              <w:rPr>
                <w:noProof/>
                <w:webHidden/>
              </w:rPr>
            </w:r>
            <w:r>
              <w:rPr>
                <w:noProof/>
                <w:webHidden/>
              </w:rPr>
              <w:fldChar w:fldCharType="separate"/>
            </w:r>
            <w:r>
              <w:rPr>
                <w:noProof/>
                <w:webHidden/>
              </w:rPr>
              <w:t>3</w:t>
            </w:r>
            <w:r>
              <w:rPr>
                <w:noProof/>
                <w:webHidden/>
              </w:rPr>
              <w:fldChar w:fldCharType="end"/>
            </w:r>
          </w:hyperlink>
        </w:p>
        <w:p w14:paraId="6D470A06" w14:textId="16263826" w:rsidR="00F50C61" w:rsidRDefault="00F50C61">
          <w:pPr>
            <w:pStyle w:val="TOC3"/>
            <w:tabs>
              <w:tab w:val="right" w:leader="dot" w:pos="9350"/>
            </w:tabs>
            <w:rPr>
              <w:noProof/>
            </w:rPr>
          </w:pPr>
          <w:hyperlink w:anchor="_Toc70196638" w:history="1">
            <w:r w:rsidRPr="000E4F46">
              <w:rPr>
                <w:rStyle w:val="Hyperlink"/>
                <w:noProof/>
              </w:rPr>
              <w:t>6. Ch 11 Rev 7:</w:t>
            </w:r>
            <w:r>
              <w:rPr>
                <w:noProof/>
                <w:webHidden/>
              </w:rPr>
              <w:tab/>
            </w:r>
            <w:r>
              <w:rPr>
                <w:noProof/>
                <w:webHidden/>
              </w:rPr>
              <w:fldChar w:fldCharType="begin"/>
            </w:r>
            <w:r>
              <w:rPr>
                <w:noProof/>
                <w:webHidden/>
              </w:rPr>
              <w:instrText xml:space="preserve"> PAGEREF _Toc70196638 \h </w:instrText>
            </w:r>
            <w:r>
              <w:rPr>
                <w:noProof/>
                <w:webHidden/>
              </w:rPr>
            </w:r>
            <w:r>
              <w:rPr>
                <w:noProof/>
                <w:webHidden/>
              </w:rPr>
              <w:fldChar w:fldCharType="separate"/>
            </w:r>
            <w:r>
              <w:rPr>
                <w:noProof/>
                <w:webHidden/>
              </w:rPr>
              <w:t>4</w:t>
            </w:r>
            <w:r>
              <w:rPr>
                <w:noProof/>
                <w:webHidden/>
              </w:rPr>
              <w:fldChar w:fldCharType="end"/>
            </w:r>
          </w:hyperlink>
        </w:p>
        <w:p w14:paraId="595876EC" w14:textId="13235688" w:rsidR="00F50C61" w:rsidRDefault="00F50C61">
          <w:pPr>
            <w:pStyle w:val="TOC1"/>
            <w:tabs>
              <w:tab w:val="right" w:leader="dot" w:pos="9350"/>
            </w:tabs>
            <w:rPr>
              <w:noProof/>
            </w:rPr>
          </w:pPr>
          <w:hyperlink w:anchor="_Toc70196639" w:history="1">
            <w:r w:rsidRPr="000E4F46">
              <w:rPr>
                <w:rStyle w:val="Hyperlink"/>
                <w:noProof/>
              </w:rPr>
              <w:t>Chapter 12</w:t>
            </w:r>
            <w:r>
              <w:rPr>
                <w:noProof/>
                <w:webHidden/>
              </w:rPr>
              <w:tab/>
            </w:r>
            <w:r>
              <w:rPr>
                <w:noProof/>
                <w:webHidden/>
              </w:rPr>
              <w:fldChar w:fldCharType="begin"/>
            </w:r>
            <w:r>
              <w:rPr>
                <w:noProof/>
                <w:webHidden/>
              </w:rPr>
              <w:instrText xml:space="preserve"> PAGEREF _Toc70196639 \h </w:instrText>
            </w:r>
            <w:r>
              <w:rPr>
                <w:noProof/>
                <w:webHidden/>
              </w:rPr>
            </w:r>
            <w:r>
              <w:rPr>
                <w:noProof/>
                <w:webHidden/>
              </w:rPr>
              <w:fldChar w:fldCharType="separate"/>
            </w:r>
            <w:r>
              <w:rPr>
                <w:noProof/>
                <w:webHidden/>
              </w:rPr>
              <w:t>4</w:t>
            </w:r>
            <w:r>
              <w:rPr>
                <w:noProof/>
                <w:webHidden/>
              </w:rPr>
              <w:fldChar w:fldCharType="end"/>
            </w:r>
          </w:hyperlink>
        </w:p>
        <w:p w14:paraId="31D7278F" w14:textId="29755699" w:rsidR="00F50C61" w:rsidRDefault="00F50C61">
          <w:pPr>
            <w:pStyle w:val="TOC3"/>
            <w:tabs>
              <w:tab w:val="right" w:leader="dot" w:pos="9350"/>
            </w:tabs>
            <w:rPr>
              <w:noProof/>
            </w:rPr>
          </w:pPr>
          <w:hyperlink w:anchor="_Toc70196640" w:history="1">
            <w:r w:rsidRPr="000E4F46">
              <w:rPr>
                <w:rStyle w:val="Hyperlink"/>
                <w:noProof/>
              </w:rPr>
              <w:t>7. Ch 12 A3:</w:t>
            </w:r>
            <w:r>
              <w:rPr>
                <w:noProof/>
                <w:webHidden/>
              </w:rPr>
              <w:tab/>
            </w:r>
            <w:r>
              <w:rPr>
                <w:noProof/>
                <w:webHidden/>
              </w:rPr>
              <w:fldChar w:fldCharType="begin"/>
            </w:r>
            <w:r>
              <w:rPr>
                <w:noProof/>
                <w:webHidden/>
              </w:rPr>
              <w:instrText xml:space="preserve"> PAGEREF _Toc70196640 \h </w:instrText>
            </w:r>
            <w:r>
              <w:rPr>
                <w:noProof/>
                <w:webHidden/>
              </w:rPr>
            </w:r>
            <w:r>
              <w:rPr>
                <w:noProof/>
                <w:webHidden/>
              </w:rPr>
              <w:fldChar w:fldCharType="separate"/>
            </w:r>
            <w:r>
              <w:rPr>
                <w:noProof/>
                <w:webHidden/>
              </w:rPr>
              <w:t>4</w:t>
            </w:r>
            <w:r>
              <w:rPr>
                <w:noProof/>
                <w:webHidden/>
              </w:rPr>
              <w:fldChar w:fldCharType="end"/>
            </w:r>
          </w:hyperlink>
        </w:p>
        <w:p w14:paraId="26155B0A" w14:textId="1CF1A12B" w:rsidR="00F50C61" w:rsidRDefault="00F50C61">
          <w:pPr>
            <w:pStyle w:val="TOC3"/>
            <w:tabs>
              <w:tab w:val="right" w:leader="dot" w:pos="9350"/>
            </w:tabs>
            <w:rPr>
              <w:noProof/>
            </w:rPr>
          </w:pPr>
          <w:hyperlink w:anchor="_Toc70196641" w:history="1">
            <w:r w:rsidRPr="000E4F46">
              <w:rPr>
                <w:rStyle w:val="Hyperlink"/>
                <w:noProof/>
              </w:rPr>
              <w:t>8. Ch 12 A3 (Continued):</w:t>
            </w:r>
            <w:r>
              <w:rPr>
                <w:noProof/>
                <w:webHidden/>
              </w:rPr>
              <w:tab/>
            </w:r>
            <w:r>
              <w:rPr>
                <w:noProof/>
                <w:webHidden/>
              </w:rPr>
              <w:fldChar w:fldCharType="begin"/>
            </w:r>
            <w:r>
              <w:rPr>
                <w:noProof/>
                <w:webHidden/>
              </w:rPr>
              <w:instrText xml:space="preserve"> PAGEREF _Toc70196641 \h </w:instrText>
            </w:r>
            <w:r>
              <w:rPr>
                <w:noProof/>
                <w:webHidden/>
              </w:rPr>
            </w:r>
            <w:r>
              <w:rPr>
                <w:noProof/>
                <w:webHidden/>
              </w:rPr>
              <w:fldChar w:fldCharType="separate"/>
            </w:r>
            <w:r>
              <w:rPr>
                <w:noProof/>
                <w:webHidden/>
              </w:rPr>
              <w:t>4</w:t>
            </w:r>
            <w:r>
              <w:rPr>
                <w:noProof/>
                <w:webHidden/>
              </w:rPr>
              <w:fldChar w:fldCharType="end"/>
            </w:r>
          </w:hyperlink>
        </w:p>
        <w:p w14:paraId="1C524A0E" w14:textId="08E8BEC9" w:rsidR="00F50C61" w:rsidRDefault="00F50C61">
          <w:pPr>
            <w:pStyle w:val="TOC3"/>
            <w:tabs>
              <w:tab w:val="right" w:leader="dot" w:pos="9350"/>
            </w:tabs>
            <w:rPr>
              <w:noProof/>
            </w:rPr>
          </w:pPr>
          <w:hyperlink w:anchor="_Toc70196642" w:history="1">
            <w:r w:rsidRPr="000E4F46">
              <w:rPr>
                <w:rStyle w:val="Hyperlink"/>
                <w:noProof/>
              </w:rPr>
              <w:t>9. Ch 12 B1:</w:t>
            </w:r>
            <w:r>
              <w:rPr>
                <w:noProof/>
                <w:webHidden/>
              </w:rPr>
              <w:tab/>
            </w:r>
            <w:r>
              <w:rPr>
                <w:noProof/>
                <w:webHidden/>
              </w:rPr>
              <w:fldChar w:fldCharType="begin"/>
            </w:r>
            <w:r>
              <w:rPr>
                <w:noProof/>
                <w:webHidden/>
              </w:rPr>
              <w:instrText xml:space="preserve"> PAGEREF _Toc70196642 \h </w:instrText>
            </w:r>
            <w:r>
              <w:rPr>
                <w:noProof/>
                <w:webHidden/>
              </w:rPr>
            </w:r>
            <w:r>
              <w:rPr>
                <w:noProof/>
                <w:webHidden/>
              </w:rPr>
              <w:fldChar w:fldCharType="separate"/>
            </w:r>
            <w:r>
              <w:rPr>
                <w:noProof/>
                <w:webHidden/>
              </w:rPr>
              <w:t>5</w:t>
            </w:r>
            <w:r>
              <w:rPr>
                <w:noProof/>
                <w:webHidden/>
              </w:rPr>
              <w:fldChar w:fldCharType="end"/>
            </w:r>
          </w:hyperlink>
        </w:p>
        <w:p w14:paraId="1BEFB023" w14:textId="6C8F32C5" w:rsidR="00F50C61" w:rsidRDefault="00F50C61">
          <w:pPr>
            <w:pStyle w:val="TOC3"/>
            <w:tabs>
              <w:tab w:val="right" w:leader="dot" w:pos="9350"/>
            </w:tabs>
            <w:rPr>
              <w:noProof/>
            </w:rPr>
          </w:pPr>
          <w:hyperlink w:anchor="_Toc70196643" w:history="1">
            <w:r w:rsidRPr="000E4F46">
              <w:rPr>
                <w:rStyle w:val="Hyperlink"/>
                <w:noProof/>
              </w:rPr>
              <w:t>10. Ch 12 Rev 7:</w:t>
            </w:r>
            <w:r>
              <w:rPr>
                <w:noProof/>
                <w:webHidden/>
              </w:rPr>
              <w:tab/>
            </w:r>
            <w:r>
              <w:rPr>
                <w:noProof/>
                <w:webHidden/>
              </w:rPr>
              <w:fldChar w:fldCharType="begin"/>
            </w:r>
            <w:r>
              <w:rPr>
                <w:noProof/>
                <w:webHidden/>
              </w:rPr>
              <w:instrText xml:space="preserve"> PAGEREF _Toc70196643 \h </w:instrText>
            </w:r>
            <w:r>
              <w:rPr>
                <w:noProof/>
                <w:webHidden/>
              </w:rPr>
            </w:r>
            <w:r>
              <w:rPr>
                <w:noProof/>
                <w:webHidden/>
              </w:rPr>
              <w:fldChar w:fldCharType="separate"/>
            </w:r>
            <w:r>
              <w:rPr>
                <w:noProof/>
                <w:webHidden/>
              </w:rPr>
              <w:t>6</w:t>
            </w:r>
            <w:r>
              <w:rPr>
                <w:noProof/>
                <w:webHidden/>
              </w:rPr>
              <w:fldChar w:fldCharType="end"/>
            </w:r>
          </w:hyperlink>
        </w:p>
        <w:p w14:paraId="5544F944" w14:textId="77777777" w:rsidR="001C59B7" w:rsidRDefault="007D4FEA">
          <w:r>
            <w:fldChar w:fldCharType="end"/>
          </w:r>
        </w:p>
      </w:sdtContent>
    </w:sdt>
    <w:p w14:paraId="521B9BA4" w14:textId="77777777" w:rsidR="001C59B7" w:rsidRDefault="007D4FEA">
      <w:pPr>
        <w:pStyle w:val="Heading3"/>
      </w:pPr>
      <w:bookmarkStart w:id="0" w:name="introduction"/>
      <w:bookmarkStart w:id="1" w:name="_Toc70196630"/>
      <w:r>
        <w:t>Introduction</w:t>
      </w:r>
      <w:bookmarkEnd w:id="1"/>
    </w:p>
    <w:p w14:paraId="082EB8AD" w14:textId="77777777" w:rsidR="001C59B7" w:rsidRDefault="007D4FEA">
      <w:pPr>
        <w:pStyle w:val="FirstParagraph"/>
      </w:pPr>
      <w:r>
        <w:t xml:space="preserve">This is Homework #10, which contains questions from Chapters 10, 11, and 12. </w:t>
      </w:r>
      <w:r>
        <w:rPr>
          <w:i/>
        </w:rPr>
        <w:t>Due 23 April 2021.</w:t>
      </w:r>
    </w:p>
    <w:p w14:paraId="036F6D03" w14:textId="77777777" w:rsidR="001C59B7" w:rsidRDefault="007D4FEA">
      <w:pPr>
        <w:pStyle w:val="Heading1"/>
      </w:pPr>
      <w:bookmarkStart w:id="2" w:name="chapter-10"/>
      <w:bookmarkStart w:id="3" w:name="_Toc70196631"/>
      <w:bookmarkEnd w:id="0"/>
      <w:r>
        <w:t>Chapter 10</w:t>
      </w:r>
      <w:bookmarkEnd w:id="3"/>
    </w:p>
    <w:p w14:paraId="64B5CD5A" w14:textId="77777777" w:rsidR="001C59B7" w:rsidRDefault="007D4FEA">
      <w:pPr>
        <w:pStyle w:val="Heading3"/>
      </w:pPr>
      <w:bookmarkStart w:id="4" w:name="ch-10-d2"/>
      <w:bookmarkStart w:id="5" w:name="_Toc70196632"/>
      <w:r>
        <w:t>1. Ch 10 D2:</w:t>
      </w:r>
      <w:bookmarkEnd w:id="5"/>
    </w:p>
    <w:p w14:paraId="2D93D78E" w14:textId="77777777" w:rsidR="001C59B7" w:rsidRDefault="007D4FEA">
      <w:pPr>
        <w:pStyle w:val="FirstParagraph"/>
      </w:pPr>
      <w:r>
        <w:t>An instructor standardizes her midterm and final each semester so the class average is 50 and the SD is 10 on both tests. The correlation between the tests is around 0.50. One semester, she took all the students who scored below 30 at the midterm, and gave</w:t>
      </w:r>
      <w:r>
        <w:t xml:space="preserve"> them special tutoring. They all scored above 50 on the final. Can this be explained by the regression effect?</w:t>
      </w:r>
    </w:p>
    <w:p w14:paraId="1BC11E9B" w14:textId="77777777" w:rsidR="001C59B7" w:rsidRDefault="007D4FEA">
      <w:pPr>
        <w:pStyle w:val="Heading5"/>
      </w:pPr>
      <w:bookmarkStart w:id="6" w:name="answer-yes-or-no-and-explain-briefly."/>
      <w:r>
        <w:lastRenderedPageBreak/>
        <w:t>Answer yes or no, and explain briefly.</w:t>
      </w:r>
    </w:p>
    <w:p w14:paraId="5ABFE6BD" w14:textId="77777777" w:rsidR="001C59B7" w:rsidRDefault="007D4FEA">
      <w:pPr>
        <w:pStyle w:val="FirstParagraph"/>
      </w:pPr>
      <w:r>
        <w:t>No, the regression effect states that it will be closer to the average (of 50) because they all scored abo</w:t>
      </w:r>
      <w:r>
        <w:t>ve the average (of 50) on the final then it can not be explained by this effect.</w:t>
      </w:r>
    </w:p>
    <w:p w14:paraId="0F03D6FA" w14:textId="77777777" w:rsidR="001C59B7" w:rsidRDefault="007D4FEA">
      <w:pPr>
        <w:pStyle w:val="Heading3"/>
      </w:pPr>
      <w:bookmarkStart w:id="7" w:name="ch-10-e2"/>
      <w:bookmarkStart w:id="8" w:name="_Toc70196633"/>
      <w:bookmarkEnd w:id="4"/>
      <w:bookmarkEnd w:id="6"/>
      <w:r>
        <w:t>2. Ch 10 E2:</w:t>
      </w:r>
      <w:bookmarkEnd w:id="8"/>
    </w:p>
    <w:p w14:paraId="215AE108" w14:textId="77777777" w:rsidR="001C59B7" w:rsidRDefault="007D4FEA">
      <w:pPr>
        <w:pStyle w:val="FirstParagraph"/>
      </w:pPr>
      <w:r>
        <w:t>In Pearson’s study, the sons of the 72-inch fathers only averaged 71 inches in height. True or false: if you take the 71-inch sons, their fathers will average abo</w:t>
      </w:r>
      <w:r>
        <w:t>ut 72 inches in height.</w:t>
      </w:r>
    </w:p>
    <w:p w14:paraId="3677A9D4" w14:textId="77777777" w:rsidR="001C59B7" w:rsidRDefault="007D4FEA">
      <w:pPr>
        <w:pStyle w:val="Heading5"/>
      </w:pPr>
      <w:bookmarkStart w:id="9" w:name="explain-briefly."/>
      <w:r>
        <w:t>Explain briefly.</w:t>
      </w:r>
    </w:p>
    <w:p w14:paraId="27BAED27" w14:textId="77777777" w:rsidR="001C59B7" w:rsidRDefault="007D4FEA">
      <w:pPr>
        <w:pStyle w:val="FirstParagraph"/>
      </w:pPr>
      <w:r>
        <w:t>False. There could be the case where many different inches of father’s heights averaged to the son height of 71 inches and because of this it could be the case that the average son’s height of 71 inches has a differ</w:t>
      </w:r>
      <w:r>
        <w:t>ent average height of the father.</w:t>
      </w:r>
    </w:p>
    <w:p w14:paraId="4928C16A" w14:textId="77777777" w:rsidR="001C59B7" w:rsidRDefault="007D4FEA">
      <w:pPr>
        <w:pStyle w:val="Heading3"/>
      </w:pPr>
      <w:bookmarkStart w:id="10" w:name="ch-10-rev-4"/>
      <w:bookmarkStart w:id="11" w:name="_Toc70196634"/>
      <w:bookmarkEnd w:id="7"/>
      <w:bookmarkEnd w:id="9"/>
      <w:r>
        <w:t>3. Ch 10 Rev 4:</w:t>
      </w:r>
      <w:bookmarkEnd w:id="11"/>
    </w:p>
    <w:p w14:paraId="3B90EDF4" w14:textId="77777777" w:rsidR="001C59B7" w:rsidRDefault="007D4FEA">
      <w:pPr>
        <w:pStyle w:val="FirstParagraph"/>
      </w:pPr>
      <w:r>
        <w:t>In one study, the correlation between the educational level of husbands and wives in a certain town was about 0.50; both averaged 12 years of schooling completed, with an SD of 3 years.</w:t>
      </w:r>
    </w:p>
    <w:p w14:paraId="42057971" w14:textId="77777777" w:rsidR="001C59B7" w:rsidRDefault="007D4FEA">
      <w:pPr>
        <w:pStyle w:val="Heading5"/>
      </w:pPr>
      <w:bookmarkStart w:id="12" w:name="X255dbae82342acc7e14568e6be0fa8c01cd26dd"/>
      <w:r>
        <w:t>a) Predict the educa</w:t>
      </w:r>
      <w:r>
        <w:t>tional level of a woman whose husband has completed 18 years of schooling.</w:t>
      </w:r>
    </w:p>
    <w:p w14:paraId="6710A8AF" w14:textId="77777777" w:rsidR="001C59B7" w:rsidRDefault="007D4FEA">
      <w:pPr>
        <w:pStyle w:val="FirstParagraph"/>
      </w:pPr>
      <w:r>
        <w:t>Since 18 is 2 SDs (SD of 3) above the average of 12 years. Multiply the amount of standard deviations by the correlation coefficient (2 * 0.5) and you get the amount of SDs you expe</w:t>
      </w:r>
      <w:r>
        <w:t>ct the significant other to be (1 SD). Add this to the average (12 + 1 SD) and you get:</w:t>
      </w:r>
    </w:p>
    <w:p w14:paraId="05242A1A" w14:textId="77777777" w:rsidR="001C59B7" w:rsidRDefault="007D4FEA">
      <w:pPr>
        <w:pStyle w:val="BodyText"/>
      </w:pPr>
      <w:r>
        <w:t>15 years is the average education that you expect a women to have.</w:t>
      </w:r>
    </w:p>
    <w:p w14:paraId="576FE9D5" w14:textId="77777777" w:rsidR="001C59B7" w:rsidRDefault="007D4FEA">
      <w:pPr>
        <w:pStyle w:val="Heading5"/>
      </w:pPr>
      <w:bookmarkStart w:id="13" w:name="X554690ba82347b72fa08d8c2aa28d42c85bfef8"/>
      <w:bookmarkEnd w:id="12"/>
      <w:r>
        <w:t>b) Predict the educational level of a man whose wife has completed 15 years of schooling.</w:t>
      </w:r>
    </w:p>
    <w:p w14:paraId="7B6A67AB" w14:textId="77777777" w:rsidR="001C59B7" w:rsidRDefault="007D4FEA">
      <w:pPr>
        <w:pStyle w:val="FirstParagraph"/>
      </w:pPr>
      <w:r>
        <w:t>Since 15 is</w:t>
      </w:r>
      <w:r>
        <w:t xml:space="preserve"> 1 SD (SD of 3) above the average of 12 years. Multiply the amount of standard deviations by the correlation coefficient (1 * 0.5) and you get the amount of SDs you expect the significant other to be (0.5 SDs). Add this to the average (12 + 0.5 SD) and you</w:t>
      </w:r>
      <w:r>
        <w:t xml:space="preserve"> get:</w:t>
      </w:r>
    </w:p>
    <w:p w14:paraId="3C17FC6A" w14:textId="77777777" w:rsidR="001C59B7" w:rsidRDefault="007D4FEA">
      <w:pPr>
        <w:pStyle w:val="BodyText"/>
      </w:pPr>
      <w:r>
        <w:t>13.5 years is the average education that you expect a women to have.</w:t>
      </w:r>
    </w:p>
    <w:p w14:paraId="7F3B3A8E" w14:textId="77777777" w:rsidR="001C59B7" w:rsidRDefault="007D4FEA">
      <w:pPr>
        <w:pStyle w:val="Heading5"/>
      </w:pPr>
      <w:bookmarkStart w:id="14" w:name="Xc6727477cb620323468139ab8019f1a21e3b0bf"/>
      <w:bookmarkEnd w:id="13"/>
      <w:r>
        <w:t>c) Apparently, well-educated men marry women who are less well educated than themselves. But the women marry men with even less education. How is this possible?</w:t>
      </w:r>
    </w:p>
    <w:p w14:paraId="1E4267CD" w14:textId="77777777" w:rsidR="001C59B7" w:rsidRDefault="007D4FEA">
      <w:pPr>
        <w:pStyle w:val="FirstParagraph"/>
      </w:pPr>
      <w:r>
        <w:t xml:space="preserve">Most likely this is </w:t>
      </w:r>
      <w:r>
        <w:t>due to very high deviations on the LSRL line which causes there to be conflicting results especially with a high SD that this study carries.</w:t>
      </w:r>
    </w:p>
    <w:p w14:paraId="7494F405" w14:textId="77777777" w:rsidR="001C59B7" w:rsidRDefault="007D4FEA">
      <w:pPr>
        <w:pStyle w:val="Heading1"/>
      </w:pPr>
      <w:bookmarkStart w:id="15" w:name="chapter-11"/>
      <w:bookmarkStart w:id="16" w:name="_Toc70196635"/>
      <w:bookmarkEnd w:id="2"/>
      <w:bookmarkEnd w:id="10"/>
      <w:bookmarkEnd w:id="14"/>
      <w:r>
        <w:lastRenderedPageBreak/>
        <w:t>Chapter 11</w:t>
      </w:r>
      <w:bookmarkEnd w:id="16"/>
    </w:p>
    <w:p w14:paraId="116247C6" w14:textId="77777777" w:rsidR="001C59B7" w:rsidRDefault="007D4FEA">
      <w:pPr>
        <w:pStyle w:val="Heading3"/>
      </w:pPr>
      <w:bookmarkStart w:id="17" w:name="ch-11-b3"/>
      <w:bookmarkStart w:id="18" w:name="_Toc70196636"/>
      <w:r>
        <w:t>4. Ch 11 B3:</w:t>
      </w:r>
      <w:bookmarkEnd w:id="18"/>
    </w:p>
    <w:p w14:paraId="02683666" w14:textId="77777777" w:rsidR="001C59B7" w:rsidRDefault="007D4FEA">
      <w:pPr>
        <w:pStyle w:val="FirstParagraph"/>
      </w:pPr>
      <w:r>
        <w:t>At a certain college, first-year GPAs average about 3.0, with an SD of about 0.5; the correlation with high-school GPA is about 0.6. Person A predicts first-year GPAs just using the average. Person B predicts first-year GPAs by regression, using the high-s</w:t>
      </w:r>
      <w:r>
        <w:t>chool GPAs.</w:t>
      </w:r>
    </w:p>
    <w:p w14:paraId="72FB94C2" w14:textId="77777777" w:rsidR="001C59B7" w:rsidRDefault="007D4FEA">
      <w:pPr>
        <w:pStyle w:val="Heading5"/>
      </w:pPr>
      <w:bookmarkStart w:id="19" w:name="Xa97259a15b5acababdb62121b33c9e0ef2ce699"/>
      <w:r>
        <w:t>Which person makes the smaller r.m.s. error? Smaller by what factor?</w:t>
      </w:r>
    </w:p>
    <w:p w14:paraId="3886CF0A" w14:textId="77777777" w:rsidR="001C59B7" w:rsidRDefault="007D4FEA">
      <w:pPr>
        <w:pStyle w:val="FirstParagraph"/>
      </w:pPr>
      <w:r>
        <w:t>Since person A is just using the average then they are just using the SD to predict as well, meaning that they have the SD of y (0.5) as their eorr.</w:t>
      </w:r>
    </w:p>
    <w:p w14:paraId="26C18714" w14:textId="77777777" w:rsidR="001C59B7" w:rsidRDefault="007D4FEA">
      <w:pPr>
        <w:pStyle w:val="BodyText"/>
      </w:pPr>
      <w:r>
        <w:t>Person B is using regressi</w:t>
      </w:r>
      <w:r>
        <w:t>on, meaning that they are using the equation sqrt(1 - r^2) * SD of Y. Since sqrt(1 - r^2) = 0.8, multiplying this by the SD of y will yield 0.4 error, meaning that it is smaller using regression over just the average.</w:t>
      </w:r>
    </w:p>
    <w:p w14:paraId="6967D8F0" w14:textId="77777777" w:rsidR="001C59B7" w:rsidRDefault="007D4FEA">
      <w:pPr>
        <w:pStyle w:val="Heading3"/>
      </w:pPr>
      <w:bookmarkStart w:id="20" w:name="ch-11-e1"/>
      <w:bookmarkStart w:id="21" w:name="_Toc70196637"/>
      <w:bookmarkEnd w:id="17"/>
      <w:bookmarkEnd w:id="19"/>
      <w:r>
        <w:t>5. Ch 11 E1:</w:t>
      </w:r>
      <w:bookmarkEnd w:id="21"/>
    </w:p>
    <w:p w14:paraId="4FFA64C0" w14:textId="77777777" w:rsidR="001C59B7" w:rsidRDefault="007D4FEA">
      <w:pPr>
        <w:pStyle w:val="FirstParagraph"/>
      </w:pPr>
      <w:r>
        <w:t>The following results wer</w:t>
      </w:r>
      <w:r>
        <w:t>e obtained for about 1000 families:</w:t>
      </w:r>
    </w:p>
    <w:p w14:paraId="53F7F35D" w14:textId="77777777" w:rsidR="001C59B7" w:rsidRDefault="007D4FEA">
      <w:pPr>
        <w:pStyle w:val="BodyText"/>
      </w:pPr>
      <w:r>
        <w:t>avg height of husband 68 inches, SD 2.7 inches;</w:t>
      </w:r>
    </w:p>
    <w:p w14:paraId="6A4019EA" w14:textId="77777777" w:rsidR="001C59B7" w:rsidRDefault="007D4FEA">
      <w:pPr>
        <w:pStyle w:val="BodyText"/>
      </w:pPr>
      <w:r>
        <w:t>avg height of wife 63 inches, SD 2.5 inches, r 0.25</w:t>
      </w:r>
    </w:p>
    <w:p w14:paraId="382F0BC3" w14:textId="77777777" w:rsidR="001C59B7" w:rsidRDefault="007D4FEA">
      <w:pPr>
        <w:pStyle w:val="Heading5"/>
      </w:pPr>
      <w:bookmarkStart w:id="22" w:name="Xd006423f1d5c670e1e04dff3c7cbab60e50e41a"/>
      <w:r>
        <w:t>a) What percentage of the women were over 5 feet 8 inches?</w:t>
      </w:r>
    </w:p>
    <w:p w14:paraId="7FE304F0" w14:textId="77777777" w:rsidR="001C59B7" w:rsidRDefault="007D4FEA">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loatTok"/>
        </w:rPr>
        <w:t>2.0</w:t>
      </w:r>
      <w:r>
        <w:rPr>
          <w:rStyle w:val="NormalTok"/>
        </w:rPr>
        <w:t>)</w:t>
      </w:r>
    </w:p>
    <w:p w14:paraId="434167DE" w14:textId="77777777" w:rsidR="001C59B7" w:rsidRDefault="007D4FEA">
      <w:pPr>
        <w:pStyle w:val="SourceCode"/>
      </w:pPr>
      <w:r>
        <w:rPr>
          <w:rStyle w:val="VerbatimChar"/>
        </w:rPr>
        <w:t>## [1] 0.02275013</w:t>
      </w:r>
    </w:p>
    <w:p w14:paraId="3F3A9314" w14:textId="77777777" w:rsidR="001C59B7" w:rsidRDefault="007D4FEA">
      <w:pPr>
        <w:pStyle w:val="FirstParagraph"/>
      </w:pPr>
      <w:r>
        <w:t>5’8" inches is exactly 2 SDs over the mean for women, we can use the pnorm function in order to calculate the Z-score and find that rougly 2.3% of women are over 5’8" tall.</w:t>
      </w:r>
    </w:p>
    <w:p w14:paraId="45294187" w14:textId="77777777" w:rsidR="001C59B7" w:rsidRDefault="007D4FEA">
      <w:pPr>
        <w:pStyle w:val="Heading5"/>
      </w:pPr>
      <w:bookmarkStart w:id="23" w:name="Xaf6743bf2ab9da5e4c21cd5a51d989455186127"/>
      <w:bookmarkEnd w:id="22"/>
      <w:r>
        <w:t>b) Of the women who were married to men of height 6 feet, what percentage were over</w:t>
      </w:r>
      <w:r>
        <w:t xml:space="preserve"> 5 feet 8 inches?</w:t>
      </w:r>
    </w:p>
    <w:p w14:paraId="5AC3BB06" w14:textId="77777777" w:rsidR="001C59B7" w:rsidRDefault="007D4FEA">
      <w:pPr>
        <w:pStyle w:val="SourceCode"/>
      </w:pPr>
      <w:r>
        <w:rPr>
          <w:rStyle w:val="NormalTok"/>
        </w:rPr>
        <w:t xml:space="preserve">husbandavg </w:t>
      </w:r>
      <w:r>
        <w:rPr>
          <w:rStyle w:val="OtherTok"/>
        </w:rPr>
        <w:t>=</w:t>
      </w:r>
      <w:r>
        <w:rPr>
          <w:rStyle w:val="NormalTok"/>
        </w:rPr>
        <w:t xml:space="preserve"> </w:t>
      </w:r>
      <w:r>
        <w:rPr>
          <w:rStyle w:val="DecValTok"/>
        </w:rPr>
        <w:t>68</w:t>
      </w:r>
      <w:r>
        <w:rPr>
          <w:rStyle w:val="NormalTok"/>
        </w:rPr>
        <w:t xml:space="preserve"> </w:t>
      </w:r>
      <w:r>
        <w:rPr>
          <w:rStyle w:val="CommentTok"/>
        </w:rPr>
        <w:t># inches</w:t>
      </w:r>
      <w:r>
        <w:br/>
      </w:r>
      <w:r>
        <w:rPr>
          <w:rStyle w:val="NormalTok"/>
        </w:rPr>
        <w:t xml:space="preserve">wifeavg </w:t>
      </w:r>
      <w:r>
        <w:rPr>
          <w:rStyle w:val="OtherTok"/>
        </w:rPr>
        <w:t>=</w:t>
      </w:r>
      <w:r>
        <w:rPr>
          <w:rStyle w:val="NormalTok"/>
        </w:rPr>
        <w:t xml:space="preserve"> </w:t>
      </w:r>
      <w:r>
        <w:rPr>
          <w:rStyle w:val="DecValTok"/>
        </w:rPr>
        <w:t>63</w:t>
      </w:r>
      <w:r>
        <w:rPr>
          <w:rStyle w:val="NormalTok"/>
        </w:rPr>
        <w:t xml:space="preserve"> </w:t>
      </w:r>
      <w:r>
        <w:rPr>
          <w:rStyle w:val="CommentTok"/>
        </w:rPr>
        <w:t># inches</w:t>
      </w:r>
      <w:r>
        <w:br/>
      </w:r>
      <w:r>
        <w:rPr>
          <w:rStyle w:val="NormalTok"/>
        </w:rPr>
        <w:t xml:space="preserve">husbandSD </w:t>
      </w:r>
      <w:r>
        <w:rPr>
          <w:rStyle w:val="OtherTok"/>
        </w:rPr>
        <w:t>=</w:t>
      </w:r>
      <w:r>
        <w:rPr>
          <w:rStyle w:val="NormalTok"/>
        </w:rPr>
        <w:t xml:space="preserve"> </w:t>
      </w:r>
      <w:r>
        <w:rPr>
          <w:rStyle w:val="FloatTok"/>
        </w:rPr>
        <w:t>2.7</w:t>
      </w:r>
      <w:r>
        <w:rPr>
          <w:rStyle w:val="NormalTok"/>
        </w:rPr>
        <w:t xml:space="preserve"> </w:t>
      </w:r>
      <w:r>
        <w:rPr>
          <w:rStyle w:val="CommentTok"/>
        </w:rPr>
        <w:t># inches</w:t>
      </w:r>
      <w:r>
        <w:br/>
      </w:r>
      <w:r>
        <w:rPr>
          <w:rStyle w:val="NormalTok"/>
        </w:rPr>
        <w:t xml:space="preserve">wifeSD </w:t>
      </w:r>
      <w:r>
        <w:rPr>
          <w:rStyle w:val="OtherTok"/>
        </w:rPr>
        <w:t>=</w:t>
      </w:r>
      <w:r>
        <w:rPr>
          <w:rStyle w:val="NormalTok"/>
        </w:rPr>
        <w:t xml:space="preserve"> </w:t>
      </w:r>
      <w:r>
        <w:rPr>
          <w:rStyle w:val="FloatTok"/>
        </w:rPr>
        <w:t>2.5</w:t>
      </w:r>
      <w:r>
        <w:rPr>
          <w:rStyle w:val="NormalTok"/>
        </w:rPr>
        <w:t xml:space="preserve"> </w:t>
      </w:r>
      <w:r>
        <w:rPr>
          <w:rStyle w:val="CommentTok"/>
        </w:rPr>
        <w:t># inches</w:t>
      </w:r>
      <w:r>
        <w:br/>
      </w:r>
      <w:r>
        <w:rPr>
          <w:rStyle w:val="NormalTok"/>
        </w:rPr>
        <w:t xml:space="preserve">spousecorrelation </w:t>
      </w:r>
      <w:r>
        <w:rPr>
          <w:rStyle w:val="OtherTok"/>
        </w:rPr>
        <w:t>=</w:t>
      </w:r>
      <w:r>
        <w:rPr>
          <w:rStyle w:val="NormalTok"/>
        </w:rPr>
        <w:t xml:space="preserve"> </w:t>
      </w:r>
      <w:r>
        <w:rPr>
          <w:rStyle w:val="FloatTok"/>
        </w:rPr>
        <w:t>0.25</w:t>
      </w:r>
      <w:r>
        <w:rPr>
          <w:rStyle w:val="NormalTok"/>
        </w:rPr>
        <w:t xml:space="preserve"> </w:t>
      </w:r>
      <w:r>
        <w:rPr>
          <w:rStyle w:val="CommentTok"/>
        </w:rPr>
        <w:t># correlation coefficient</w:t>
      </w:r>
      <w:r>
        <w:br/>
      </w:r>
      <w:r>
        <w:rPr>
          <w:rStyle w:val="NormalTok"/>
        </w:rPr>
        <w:t xml:space="preserve">husbanddiff </w:t>
      </w:r>
      <w:r>
        <w:rPr>
          <w:rStyle w:val="OtherTok"/>
        </w:rPr>
        <w:t>=</w:t>
      </w:r>
      <w:r>
        <w:rPr>
          <w:rStyle w:val="NormalTok"/>
        </w:rPr>
        <w:t xml:space="preserve"> </w:t>
      </w:r>
      <w:r>
        <w:rPr>
          <w:rStyle w:val="DecValTok"/>
        </w:rPr>
        <w:t>72</w:t>
      </w:r>
      <w:r>
        <w:rPr>
          <w:rStyle w:val="NormalTok"/>
        </w:rPr>
        <w:t xml:space="preserve"> </w:t>
      </w:r>
      <w:r>
        <w:rPr>
          <w:rStyle w:val="SpecialCharTok"/>
        </w:rPr>
        <w:t>-</w:t>
      </w:r>
      <w:r>
        <w:rPr>
          <w:rStyle w:val="NormalTok"/>
        </w:rPr>
        <w:t xml:space="preserve"> husbandavg </w:t>
      </w:r>
      <w:r>
        <w:rPr>
          <w:rStyle w:val="CommentTok"/>
        </w:rPr>
        <w:t># 72 inches is 6 foot</w:t>
      </w:r>
      <w:r>
        <w:br/>
      </w:r>
      <w:r>
        <w:rPr>
          <w:rStyle w:val="NormalTok"/>
        </w:rPr>
        <w:t xml:space="preserve">husbandSDsAboveAvg </w:t>
      </w:r>
      <w:r>
        <w:rPr>
          <w:rStyle w:val="OtherTok"/>
        </w:rPr>
        <w:t>=</w:t>
      </w:r>
      <w:r>
        <w:rPr>
          <w:rStyle w:val="NormalTok"/>
        </w:rPr>
        <w:t xml:space="preserve"> husbanddiff</w:t>
      </w:r>
      <w:r>
        <w:rPr>
          <w:rStyle w:val="SpecialCharTok"/>
        </w:rPr>
        <w:t>/</w:t>
      </w:r>
      <w:r>
        <w:rPr>
          <w:rStyle w:val="NormalTok"/>
        </w:rPr>
        <w:t>husbandS</w:t>
      </w:r>
      <w:r>
        <w:rPr>
          <w:rStyle w:val="NormalTok"/>
        </w:rPr>
        <w:t xml:space="preserve">D </w:t>
      </w:r>
      <w:r>
        <w:rPr>
          <w:rStyle w:val="CommentTok"/>
        </w:rPr>
        <w:t># 1.481481 SDs</w:t>
      </w:r>
      <w:r>
        <w:br/>
      </w:r>
      <w:r>
        <w:rPr>
          <w:rStyle w:val="NormalTok"/>
        </w:rPr>
        <w:t xml:space="preserve">wifeAdd </w:t>
      </w:r>
      <w:r>
        <w:rPr>
          <w:rStyle w:val="OtherTok"/>
        </w:rPr>
        <w:t>=</w:t>
      </w:r>
      <w:r>
        <w:rPr>
          <w:rStyle w:val="NormalTok"/>
        </w:rPr>
        <w:t xml:space="preserve"> husbandSDsAboveAvg </w:t>
      </w:r>
      <w:r>
        <w:rPr>
          <w:rStyle w:val="SpecialCharTok"/>
        </w:rPr>
        <w:t>*</w:t>
      </w:r>
      <w:r>
        <w:rPr>
          <w:rStyle w:val="NormalTok"/>
        </w:rPr>
        <w:t xml:space="preserve"> spousecorrelation </w:t>
      </w:r>
      <w:r>
        <w:rPr>
          <w:rStyle w:val="SpecialCharTok"/>
        </w:rPr>
        <w:t>*</w:t>
      </w:r>
      <w:r>
        <w:rPr>
          <w:rStyle w:val="NormalTok"/>
        </w:rPr>
        <w:t xml:space="preserve"> wifeSD</w:t>
      </w:r>
      <w:r>
        <w:br/>
      </w:r>
      <w:r>
        <w:rPr>
          <w:rStyle w:val="NormalTok"/>
        </w:rPr>
        <w:t xml:space="preserve">wifeavg </w:t>
      </w:r>
      <w:r>
        <w:rPr>
          <w:rStyle w:val="SpecialCharTok"/>
        </w:rPr>
        <w:t>+</w:t>
      </w:r>
      <w:r>
        <w:rPr>
          <w:rStyle w:val="NormalTok"/>
        </w:rPr>
        <w:t xml:space="preserve"> wifeAdd</w:t>
      </w:r>
    </w:p>
    <w:p w14:paraId="21EAACFF" w14:textId="77777777" w:rsidR="001C59B7" w:rsidRDefault="007D4FEA">
      <w:pPr>
        <w:pStyle w:val="SourceCode"/>
      </w:pPr>
      <w:r>
        <w:rPr>
          <w:rStyle w:val="VerbatimChar"/>
        </w:rPr>
        <w:t>## [1] 63.92593</w:t>
      </w:r>
    </w:p>
    <w:p w14:paraId="42FB87FB" w14:textId="77777777" w:rsidR="001C59B7" w:rsidRDefault="007D4FEA">
      <w:pPr>
        <w:pStyle w:val="FirstParagraph"/>
      </w:pPr>
      <w:r>
        <w:t>63.92593 is the predicted height of the wife</w:t>
      </w:r>
    </w:p>
    <w:p w14:paraId="469C7DC0" w14:textId="77777777" w:rsidR="001C59B7" w:rsidRDefault="007D4FEA">
      <w:pPr>
        <w:pStyle w:val="Heading3"/>
      </w:pPr>
      <w:bookmarkStart w:id="24" w:name="ch-11-rev-7"/>
      <w:bookmarkStart w:id="25" w:name="_Toc70196638"/>
      <w:bookmarkEnd w:id="20"/>
      <w:bookmarkEnd w:id="23"/>
      <w:r>
        <w:lastRenderedPageBreak/>
        <w:t>6. Ch 11 Rev 7:</w:t>
      </w:r>
      <w:bookmarkEnd w:id="25"/>
    </w:p>
    <w:p w14:paraId="7C911938" w14:textId="77777777" w:rsidR="001C59B7" w:rsidRDefault="007D4FEA">
      <w:pPr>
        <w:pStyle w:val="FirstParagraph"/>
      </w:pPr>
      <w:r>
        <w:t>The freshmen at a large university are required to take a battery of aptitude tests. S</w:t>
      </w:r>
      <w:r>
        <w:t>tudents who score high on the mathematics test also tend to score high on the physics test. On both tests, the average score is 60; the SDs are the same too. The scatter diagram is football-shaped. Of the students who scored about 75 on the mathematics tes</w:t>
      </w:r>
      <w:r>
        <w:t>t:</w:t>
      </w:r>
    </w:p>
    <w:p w14:paraId="65817DD1" w14:textId="77777777" w:rsidR="001C59B7" w:rsidRDefault="007D4FEA">
      <w:pPr>
        <w:numPr>
          <w:ilvl w:val="0"/>
          <w:numId w:val="2"/>
        </w:numPr>
      </w:pPr>
      <w:r>
        <w:t>Just about half scored over 75 on the physics test.</w:t>
      </w:r>
    </w:p>
    <w:p w14:paraId="33C49A29" w14:textId="77777777" w:rsidR="001C59B7" w:rsidRDefault="007D4FEA">
      <w:pPr>
        <w:numPr>
          <w:ilvl w:val="0"/>
          <w:numId w:val="2"/>
        </w:numPr>
      </w:pPr>
      <w:r>
        <w:t>More than half scored over 75 on the physics test.</w:t>
      </w:r>
    </w:p>
    <w:p w14:paraId="185AEB91" w14:textId="77777777" w:rsidR="001C59B7" w:rsidRDefault="007D4FEA">
      <w:pPr>
        <w:numPr>
          <w:ilvl w:val="0"/>
          <w:numId w:val="2"/>
        </w:numPr>
      </w:pPr>
      <w:r>
        <w:t>Less than half scored over 75 on the physics test.</w:t>
      </w:r>
    </w:p>
    <w:p w14:paraId="730BD6E4" w14:textId="77777777" w:rsidR="001C59B7" w:rsidRDefault="007D4FEA">
      <w:pPr>
        <w:pStyle w:val="Heading5"/>
      </w:pPr>
      <w:bookmarkStart w:id="26" w:name="choose-one-option-and-explain."/>
      <w:r>
        <w:t>Choose one option and explain.</w:t>
      </w:r>
    </w:p>
    <w:p w14:paraId="283FD207" w14:textId="77777777" w:rsidR="001C59B7" w:rsidRDefault="007D4FEA">
      <w:pPr>
        <w:pStyle w:val="FirstParagraph"/>
      </w:pPr>
      <w:r>
        <w:t xml:space="preserve">Because the graph is football shaped we know that it is not perfect </w:t>
      </w:r>
      <w:r>
        <w:t>(1.0) correlation coefficient. Knowing this, since both averages and SDs are the same on the tests, we know that even if they got a 75 on the math test, the average student will still score slightly lower than 75 on the physics test even with strong correl</w:t>
      </w:r>
      <w:r>
        <w:t>ation (0.9).</w:t>
      </w:r>
    </w:p>
    <w:p w14:paraId="33693148" w14:textId="77777777" w:rsidR="001C59B7" w:rsidRDefault="007D4FEA">
      <w:pPr>
        <w:pStyle w:val="Heading1"/>
      </w:pPr>
      <w:bookmarkStart w:id="27" w:name="chapter-12"/>
      <w:bookmarkStart w:id="28" w:name="_Toc70196639"/>
      <w:bookmarkEnd w:id="15"/>
      <w:bookmarkEnd w:id="24"/>
      <w:bookmarkEnd w:id="26"/>
      <w:r>
        <w:t>Chapter 12</w:t>
      </w:r>
      <w:bookmarkEnd w:id="28"/>
    </w:p>
    <w:p w14:paraId="65946FB8" w14:textId="77777777" w:rsidR="001C59B7" w:rsidRDefault="007D4FEA">
      <w:pPr>
        <w:pStyle w:val="Heading3"/>
      </w:pPr>
      <w:bookmarkStart w:id="29" w:name="ch-12-a3"/>
      <w:bookmarkStart w:id="30" w:name="_Toc70196640"/>
      <w:r>
        <w:t>7. Ch 12 A3:</w:t>
      </w:r>
      <w:bookmarkEnd w:id="30"/>
    </w:p>
    <w:p w14:paraId="0A8EDA83" w14:textId="77777777" w:rsidR="001C59B7" w:rsidRDefault="007D4FEA">
      <w:pPr>
        <w:pStyle w:val="FirstParagraph"/>
      </w:pPr>
      <w:r>
        <w:t>Here are summary statistics for heights of fathers and sons:</w:t>
      </w:r>
    </w:p>
    <w:p w14:paraId="25617FF3" w14:textId="77777777" w:rsidR="001C59B7" w:rsidRDefault="007D4FEA">
      <w:pPr>
        <w:pStyle w:val="BodyText"/>
      </w:pPr>
      <w:r>
        <w:t>avg height of fathers 68 inches, SD 2.7 inches;</w:t>
      </w:r>
    </w:p>
    <w:p w14:paraId="28765523" w14:textId="77777777" w:rsidR="001C59B7" w:rsidRDefault="007D4FEA">
      <w:pPr>
        <w:pStyle w:val="BodyText"/>
      </w:pPr>
      <w:r>
        <w:t>avg height of sons 69 inches, SD 2.7 inches, r 0.5</w:t>
      </w:r>
    </w:p>
    <w:p w14:paraId="5EACDA9B" w14:textId="77777777" w:rsidR="001C59B7" w:rsidRDefault="007D4FEA">
      <w:pPr>
        <w:pStyle w:val="Heading5"/>
      </w:pPr>
      <w:bookmarkStart w:id="31" w:name="Xe446beb79489f9edb3f2abc978bc06427dec7d0"/>
      <w:r>
        <w:t>a) Find the regression equation for predicting the height of a son from height of father.</w:t>
      </w:r>
    </w:p>
    <w:p w14:paraId="284B63AC" w14:textId="77777777" w:rsidR="001C59B7" w:rsidRDefault="007D4FEA">
      <w:pPr>
        <w:pStyle w:val="FirstParagraph"/>
      </w:pPr>
      <w:r>
        <w:t>Slope of the regression line is given by r * SD_y/SD_x. This is 0.5 * 2.7/2.7 = 0.5.</w:t>
      </w:r>
    </w:p>
    <w:p w14:paraId="6F3B7E85" w14:textId="77777777" w:rsidR="001C59B7" w:rsidRDefault="007D4FEA">
      <w:pPr>
        <w:pStyle w:val="BodyText"/>
      </w:pPr>
      <w:r>
        <w:t>Y-intercept is given by the mean of y - (slope * mean of x) = 69 * (0.5 * 68) = 6</w:t>
      </w:r>
      <w:r>
        <w:t>9 - 34 = 35</w:t>
      </w:r>
    </w:p>
    <w:p w14:paraId="5871A7A1" w14:textId="77777777" w:rsidR="001C59B7" w:rsidRDefault="007D4FEA">
      <w:pPr>
        <w:pStyle w:val="BodyText"/>
      </w:pPr>
      <w:r>
        <w:t>This regression line is given by: y = 35 + 0.5x</w:t>
      </w:r>
    </w:p>
    <w:p w14:paraId="1B38BA4F" w14:textId="77777777" w:rsidR="001C59B7" w:rsidRDefault="007D4FEA">
      <w:pPr>
        <w:pStyle w:val="Heading5"/>
      </w:pPr>
      <w:bookmarkStart w:id="32" w:name="Xef7b90ce609776e02572210574a743d1877dc60"/>
      <w:bookmarkEnd w:id="31"/>
      <w:r>
        <w:t>b) Find the regression equation for predicting the height of a father from height of son.</w:t>
      </w:r>
    </w:p>
    <w:p w14:paraId="6A5034F9" w14:textId="77777777" w:rsidR="001C59B7" w:rsidRDefault="007D4FEA">
      <w:pPr>
        <w:pStyle w:val="FirstParagraph"/>
      </w:pPr>
      <w:r>
        <w:t>Slope of the regression line is given by r * SD_y/SD_x. This is 0.5 * 2.7/2.7 = 0.5.</w:t>
      </w:r>
    </w:p>
    <w:p w14:paraId="220D3137" w14:textId="77777777" w:rsidR="001C59B7" w:rsidRDefault="007D4FEA">
      <w:pPr>
        <w:pStyle w:val="BodyText"/>
      </w:pPr>
      <w:r>
        <w:t xml:space="preserve">Y-intercept is given </w:t>
      </w:r>
      <w:r>
        <w:t>by the mean of y - (slope * mean of x) = 68 * (0.5 * 69) = 68 - 34.5 = 33.5</w:t>
      </w:r>
    </w:p>
    <w:p w14:paraId="6F25CF03" w14:textId="77777777" w:rsidR="001C59B7" w:rsidRDefault="007D4FEA">
      <w:pPr>
        <w:pStyle w:val="BodyText"/>
      </w:pPr>
      <w:r>
        <w:t>This regression line is given by: y = 33.5 + 0.5x</w:t>
      </w:r>
    </w:p>
    <w:p w14:paraId="1883A399" w14:textId="77777777" w:rsidR="001C59B7" w:rsidRDefault="007D4FEA">
      <w:pPr>
        <w:pStyle w:val="Heading3"/>
      </w:pPr>
      <w:bookmarkStart w:id="33" w:name="ch-12-a3-continued"/>
      <w:bookmarkStart w:id="34" w:name="_Toc70196641"/>
      <w:bookmarkEnd w:id="29"/>
      <w:bookmarkEnd w:id="32"/>
      <w:r>
        <w:t>8. Ch 12 A3 (Continued):</w:t>
      </w:r>
      <w:bookmarkEnd w:id="34"/>
    </w:p>
    <w:p w14:paraId="0D27E1A7" w14:textId="77777777" w:rsidR="001C59B7" w:rsidRDefault="007D4FEA">
      <w:pPr>
        <w:pStyle w:val="FirstParagraph"/>
      </w:pPr>
      <w:r>
        <w:t>Continuing the previous problem, load the data HW10.fatherson.csv (in the Data folder under Files) and pl</w:t>
      </w:r>
      <w:r>
        <w:t xml:space="preserve">ot the points using ggplot(), including the regression line for predicting son’s height from father’s height, using geom_smooth() without the confidence interval (as </w:t>
      </w:r>
      <w:r>
        <w:lastRenderedPageBreak/>
        <w:t>in lecture code for 4/15 or 4/20). Also add a horizontal line through the average son’s he</w:t>
      </w:r>
      <w:r>
        <w:t>ight. Verify that you get the same equation for the regression line as you did using formulas. The data is simulated, but has the same summary statistics as above.</w:t>
      </w:r>
    </w:p>
    <w:p w14:paraId="4E087891" w14:textId="77777777" w:rsidR="001C59B7" w:rsidRDefault="007D4FEA">
      <w:pPr>
        <w:pStyle w:val="Heading5"/>
      </w:pPr>
      <w:bookmarkStart w:id="35" w:name="graph"/>
      <w:r>
        <w:t>Graph:</w:t>
      </w:r>
    </w:p>
    <w:p w14:paraId="360635A8" w14:textId="77777777" w:rsidR="001C59B7" w:rsidRDefault="007D4FEA">
      <w:pPr>
        <w:pStyle w:val="SourceCode"/>
      </w:pPr>
      <w:r>
        <w:rPr>
          <w:rStyle w:val="FunctionTok"/>
        </w:rPr>
        <w:t>library</w:t>
      </w:r>
      <w:r>
        <w:rPr>
          <w:rStyle w:val="NormalTok"/>
        </w:rPr>
        <w:t>(ggplot2)</w:t>
      </w:r>
      <w:r>
        <w:br/>
      </w:r>
      <w:r>
        <w:rPr>
          <w:rStyle w:val="NormalTok"/>
        </w:rPr>
        <w:t xml:space="preserve">fatherson </w:t>
      </w:r>
      <w:r>
        <w:rPr>
          <w:rStyle w:val="OtherTok"/>
        </w:rPr>
        <w: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sethc</w:t>
      </w:r>
      <w:r>
        <w:rPr>
          <w:rStyle w:val="SpecialCharTok"/>
        </w:rPr>
        <w:t>\\</w:t>
      </w:r>
      <w:r>
        <w:rPr>
          <w:rStyle w:val="StringTok"/>
        </w:rPr>
        <w:t>Documents</w:t>
      </w:r>
      <w:r>
        <w:rPr>
          <w:rStyle w:val="SpecialCharTok"/>
        </w:rPr>
        <w:t>\\</w:t>
      </w:r>
      <w:r>
        <w:rPr>
          <w:rStyle w:val="StringTok"/>
        </w:rPr>
        <w:t>STAT20</w:t>
      </w:r>
      <w:r>
        <w:rPr>
          <w:rStyle w:val="SpecialCharTok"/>
        </w:rPr>
        <w:t>\\</w:t>
      </w:r>
      <w:r>
        <w:rPr>
          <w:rStyle w:val="StringTok"/>
        </w:rPr>
        <w:t xml:space="preserve">Homework </w:t>
      </w:r>
      <w:r>
        <w:rPr>
          <w:rStyle w:val="StringTok"/>
        </w:rPr>
        <w:t>10</w:t>
      </w:r>
      <w:r>
        <w:rPr>
          <w:rStyle w:val="SpecialCharTok"/>
        </w:rPr>
        <w:t>\\</w:t>
      </w:r>
      <w:r>
        <w:rPr>
          <w:rStyle w:val="StringTok"/>
        </w:rPr>
        <w:t>HW10.fatherson.csv"</w:t>
      </w:r>
      <w:r>
        <w:rPr>
          <w:rStyle w:val="NormalTok"/>
        </w:rPr>
        <w:t>)</w:t>
      </w:r>
      <w:r>
        <w:br/>
      </w:r>
      <w:r>
        <w:rPr>
          <w:rStyle w:val="NormalTok"/>
        </w:rPr>
        <w:t xml:space="preserve">sonmean </w:t>
      </w:r>
      <w:r>
        <w:rPr>
          <w:rStyle w:val="OtherTok"/>
        </w:rPr>
        <w:t>=</w:t>
      </w:r>
      <w:r>
        <w:rPr>
          <w:rStyle w:val="NormalTok"/>
        </w:rPr>
        <w:t xml:space="preserve"> </w:t>
      </w:r>
      <w:r>
        <w:rPr>
          <w:rStyle w:val="FunctionTok"/>
        </w:rPr>
        <w:t>mean</w:t>
      </w:r>
      <w:r>
        <w:rPr>
          <w:rStyle w:val="NormalTok"/>
        </w:rPr>
        <w:t>(fatherson</w:t>
      </w:r>
      <w:r>
        <w:rPr>
          <w:rStyle w:val="SpecialCharTok"/>
        </w:rPr>
        <w:t>$</w:t>
      </w:r>
      <w:r>
        <w:rPr>
          <w:rStyle w:val="NormalTok"/>
        </w:rPr>
        <w:t>son)</w:t>
      </w:r>
      <w:r>
        <w:br/>
      </w:r>
      <w:r>
        <w:br/>
      </w:r>
      <w:r>
        <w:rPr>
          <w:rStyle w:val="FunctionTok"/>
        </w:rPr>
        <w:t>ggplot</w:t>
      </w:r>
      <w:r>
        <w:rPr>
          <w:rStyle w:val="NormalTok"/>
        </w:rPr>
        <w:t>(fatherson,</w:t>
      </w:r>
      <w:r>
        <w:rPr>
          <w:rStyle w:val="FunctionTok"/>
        </w:rPr>
        <w:t>aes</w:t>
      </w:r>
      <w:r>
        <w:rPr>
          <w:rStyle w:val="NormalTok"/>
        </w:rPr>
        <w:t>(</w:t>
      </w:r>
      <w:r>
        <w:rPr>
          <w:rStyle w:val="AttributeTok"/>
        </w:rPr>
        <w:t>x=</w:t>
      </w:r>
      <w:r>
        <w:rPr>
          <w:rStyle w:val="NormalTok"/>
        </w:rPr>
        <w:t>father,</w:t>
      </w:r>
      <w:r>
        <w:rPr>
          <w:rStyle w:val="AttributeTok"/>
        </w:rPr>
        <w:t>y=</w:t>
      </w:r>
      <w:r>
        <w:rPr>
          <w:rStyle w:val="NormalTok"/>
        </w:rPr>
        <w:t xml:space="preserve">son))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7</w:t>
      </w:r>
      <w:r>
        <w:rPr>
          <w:rStyle w:val="NormalTok"/>
        </w:rPr>
        <w:t>,</w:t>
      </w:r>
      <w:r>
        <w:rPr>
          <w:rStyle w:val="AttributeTok"/>
        </w:rPr>
        <w:t>color=</w:t>
      </w:r>
      <w:r>
        <w:rPr>
          <w:rStyle w:val="StringTok"/>
        </w:rPr>
        <w:t>"light gree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NormalTok"/>
        </w:rPr>
        <w:t xml:space="preserve">F)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onmean, </w:t>
      </w:r>
      <w:r>
        <w:rPr>
          <w:rStyle w:val="AttributeTok"/>
        </w:rPr>
        <w:t>linetype=</w:t>
      </w:r>
      <w:r>
        <w:rPr>
          <w:rStyle w:val="StringTok"/>
        </w:rPr>
        <w:t>"dashed"</w:t>
      </w:r>
      <w:r>
        <w:rPr>
          <w:rStyle w:val="NormalTok"/>
        </w:rPr>
        <w:t xml:space="preserve">, </w:t>
      </w:r>
      <w:r>
        <w:rPr>
          <w:rStyle w:val="AttributeTok"/>
        </w:rPr>
        <w:t>color =</w:t>
      </w:r>
      <w:r>
        <w:rPr>
          <w:rStyle w:val="NormalTok"/>
        </w:rPr>
        <w:t xml:space="preserve"> </w:t>
      </w:r>
      <w:r>
        <w:rPr>
          <w:rStyle w:val="StringTok"/>
        </w:rPr>
        <w:t>"blue"</w:t>
      </w:r>
      <w:r>
        <w:rPr>
          <w:rStyle w:val="NormalTok"/>
        </w:rPr>
        <w:t>)</w:t>
      </w:r>
    </w:p>
    <w:p w14:paraId="274545D9" w14:textId="77777777" w:rsidR="001C59B7" w:rsidRDefault="007D4FEA">
      <w:pPr>
        <w:pStyle w:val="SourceCode"/>
      </w:pPr>
      <w:r>
        <w:rPr>
          <w:rStyle w:val="VerbatimChar"/>
        </w:rPr>
        <w:t>## `geom_smooth()` using formula 'y ~ x'</w:t>
      </w:r>
    </w:p>
    <w:p w14:paraId="27956B2D" w14:textId="77777777" w:rsidR="001C59B7" w:rsidRDefault="007D4FEA">
      <w:pPr>
        <w:pStyle w:val="FirstParagraph"/>
      </w:pPr>
      <w:r>
        <w:rPr>
          <w:noProof/>
        </w:rPr>
        <w:drawing>
          <wp:inline distT="0" distB="0" distL="0" distR="0" wp14:anchorId="749DA10E" wp14:editId="5E389C0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0-Markdow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3D72EB" w14:textId="77777777" w:rsidR="001C59B7" w:rsidRDefault="007D4FEA">
      <w:pPr>
        <w:pStyle w:val="Heading3"/>
      </w:pPr>
      <w:bookmarkStart w:id="36" w:name="ch-12-b1"/>
      <w:bookmarkStart w:id="37" w:name="_Toc70196642"/>
      <w:bookmarkEnd w:id="33"/>
      <w:bookmarkEnd w:id="35"/>
      <w:r>
        <w:t>9. Ch 12 B1:</w:t>
      </w:r>
      <w:bookmarkEnd w:id="37"/>
    </w:p>
    <w:p w14:paraId="126E657C" w14:textId="77777777" w:rsidR="001C59B7" w:rsidRDefault="007D4FEA">
      <w:pPr>
        <w:pStyle w:val="FirstParagraph"/>
      </w:pPr>
      <w:r>
        <w:t>For a large sample of men, the regression equation for predicting height from education is</w:t>
      </w:r>
    </w:p>
    <w:p w14:paraId="3037FDCB" w14:textId="77777777" w:rsidR="001C59B7" w:rsidRDefault="007D4FEA">
      <w:pPr>
        <w:pStyle w:val="BodyText"/>
      </w:pPr>
      <w:r>
        <w:t>predicted height = (0.25 inches per year) x (education) + 66.75 inches</w:t>
      </w:r>
    </w:p>
    <w:p w14:paraId="6F1033FA" w14:textId="77777777" w:rsidR="001C59B7" w:rsidRDefault="007D4FEA">
      <w:pPr>
        <w:pStyle w:val="Heading5"/>
      </w:pPr>
      <w:bookmarkStart w:id="38" w:name="X2539329c2345406a869c23e6c5a5a6ed20b5197"/>
      <w:r>
        <w:t>Predict the height of a man with 12 ye</w:t>
      </w:r>
      <w:r>
        <w:t>ars of education; with 16 years of education.</w:t>
      </w:r>
    </w:p>
    <w:p w14:paraId="5BA6F8DA" w14:textId="77777777" w:rsidR="001C59B7" w:rsidRDefault="007D4FEA">
      <w:pPr>
        <w:pStyle w:val="FirstParagraph"/>
      </w:pPr>
      <w:r>
        <w:t>With 12 years of education:</w:t>
      </w:r>
    </w:p>
    <w:p w14:paraId="2FA5A6ED" w14:textId="77777777" w:rsidR="001C59B7" w:rsidRDefault="007D4FEA">
      <w:pPr>
        <w:pStyle w:val="BodyText"/>
      </w:pPr>
      <w:r>
        <w:lastRenderedPageBreak/>
        <w:t>(0.25 * 12) + 66.75 inches = 69.75 inches.</w:t>
      </w:r>
    </w:p>
    <w:p w14:paraId="0101A2E0" w14:textId="77777777" w:rsidR="001C59B7" w:rsidRDefault="007D4FEA">
      <w:pPr>
        <w:pStyle w:val="BodyText"/>
      </w:pPr>
      <w:r>
        <w:t>With 16 years of education:</w:t>
      </w:r>
    </w:p>
    <w:p w14:paraId="36D21782" w14:textId="77777777" w:rsidR="001C59B7" w:rsidRDefault="007D4FEA">
      <w:pPr>
        <w:pStyle w:val="BodyText"/>
      </w:pPr>
      <w:r>
        <w:t>(0.25 * 16) + 66.75 = 70.75 inches.</w:t>
      </w:r>
    </w:p>
    <w:p w14:paraId="34DCAF8B" w14:textId="77777777" w:rsidR="001C59B7" w:rsidRDefault="007D4FEA">
      <w:pPr>
        <w:pStyle w:val="Heading5"/>
      </w:pPr>
      <w:bookmarkStart w:id="39" w:name="Xfe23b42f730682437e8ffa9eb1f0c09787155f1"/>
      <w:bookmarkEnd w:id="38"/>
      <w:r>
        <w:t>Does going to college increase a man’s height? Explain.</w:t>
      </w:r>
    </w:p>
    <w:p w14:paraId="11473A38" w14:textId="77777777" w:rsidR="001C59B7" w:rsidRDefault="007D4FEA">
      <w:pPr>
        <w:pStyle w:val="FirstParagraph"/>
      </w:pPr>
      <w:r>
        <w:t>Even though there s</w:t>
      </w:r>
      <w:r>
        <w:t>eems to be a correlation between a man’s height and college years, it does not mean that going to college increases a man’s height. It could be an external factor, like the more attractive a man is the more likely he is to be successful (which has been sho</w:t>
      </w:r>
      <w:r>
        <w:t>wn many times), and this could explain the fact that the more a man has a better education the higher his height is.</w:t>
      </w:r>
    </w:p>
    <w:p w14:paraId="74913E32" w14:textId="77777777" w:rsidR="001C59B7" w:rsidRDefault="007D4FEA">
      <w:pPr>
        <w:pStyle w:val="Heading3"/>
      </w:pPr>
      <w:bookmarkStart w:id="40" w:name="ch-12-rev-7"/>
      <w:bookmarkStart w:id="41" w:name="_Toc70196643"/>
      <w:bookmarkEnd w:id="36"/>
      <w:bookmarkEnd w:id="39"/>
      <w:r>
        <w:t>10. Ch 12 Rev 7:</w:t>
      </w:r>
      <w:bookmarkEnd w:id="41"/>
    </w:p>
    <w:p w14:paraId="030C0BCA" w14:textId="77777777" w:rsidR="001C59B7" w:rsidRDefault="007D4FEA">
      <w:pPr>
        <w:pStyle w:val="FirstParagraph"/>
      </w:pPr>
      <w:r>
        <w:t>A statistician is doing a study on a group of undergraduates. On average, these students drink 4 beers a month, with an SD</w:t>
      </w:r>
      <w:r>
        <w:t xml:space="preserve"> of 8. They eat 4 pizzas a month, with an SD of 4. There is some positive association between beer and pizza, and the regression equation is:</w:t>
      </w:r>
    </w:p>
    <w:p w14:paraId="002CEF2C" w14:textId="77777777" w:rsidR="001C59B7" w:rsidRDefault="007D4FEA">
      <w:pPr>
        <w:pStyle w:val="BodyText"/>
      </w:pPr>
      <w:r>
        <w:t>predicted number of beers = ___ x number of pizzas + 2.</w:t>
      </w:r>
    </w:p>
    <w:p w14:paraId="56E01399" w14:textId="77777777" w:rsidR="001C59B7" w:rsidRDefault="007D4FEA">
      <w:pPr>
        <w:pStyle w:val="BodyText"/>
      </w:pPr>
      <w:r>
        <w:t>However, the statistician lost the data and forgot the slope of the equation. (Perhaps he had too much beer and pizza.) Can you help him remember the slope?</w:t>
      </w:r>
    </w:p>
    <w:p w14:paraId="6D5CB049" w14:textId="77777777" w:rsidR="001C59B7" w:rsidRDefault="007D4FEA">
      <w:pPr>
        <w:pStyle w:val="Heading5"/>
      </w:pPr>
      <w:bookmarkStart w:id="42" w:name="explain."/>
      <w:r>
        <w:t>Explain.</w:t>
      </w:r>
    </w:p>
    <w:p w14:paraId="17E3DD0E" w14:textId="77777777" w:rsidR="001C59B7" w:rsidRDefault="007D4FEA">
      <w:pPr>
        <w:pStyle w:val="FirstParagraph"/>
      </w:pPr>
      <w:r>
        <w:t xml:space="preserve">We know the equation y-intercept = y_mean - (slope * x_mean). The y-intercept is given to </w:t>
      </w:r>
      <w:r>
        <w:t>us through the equation (2). And the means for both of them (4 beers amd 4 pizzas) are also given to us in the original problem.</w:t>
      </w:r>
    </w:p>
    <w:p w14:paraId="1BA4115E" w14:textId="77777777" w:rsidR="001C59B7" w:rsidRDefault="007D4FEA">
      <w:pPr>
        <w:pStyle w:val="BodyText"/>
      </w:pPr>
      <w:r>
        <w:t>If we rearrange the equation a bit, (subtract he y_mean from both sides and divide by the x_mean), we can get the equation that</w:t>
      </w:r>
      <w:r>
        <w:t xml:space="preserve"> the -slope = (y-intercept - y_mean)/x_mean. Plugging in the numbers that were mentioned before and we can get the equation -slope = (2 - 4)/4, meaning that the -slope = -0.5, multiply both sides by -1 and we get:</w:t>
      </w:r>
    </w:p>
    <w:p w14:paraId="003B0E3B" w14:textId="77777777" w:rsidR="001C59B7" w:rsidRDefault="007D4FEA">
      <w:pPr>
        <w:pStyle w:val="BodyText"/>
      </w:pPr>
      <w:r>
        <w:t>the slope = 0.5.</w:t>
      </w:r>
      <w:bookmarkEnd w:id="27"/>
      <w:bookmarkEnd w:id="40"/>
      <w:bookmarkEnd w:id="42"/>
    </w:p>
    <w:sectPr w:rsidR="001C59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B059F" w14:textId="77777777" w:rsidR="007D4FEA" w:rsidRDefault="007D4FEA">
      <w:pPr>
        <w:spacing w:after="0"/>
      </w:pPr>
      <w:r>
        <w:separator/>
      </w:r>
    </w:p>
  </w:endnote>
  <w:endnote w:type="continuationSeparator" w:id="0">
    <w:p w14:paraId="3EE3CBB1" w14:textId="77777777" w:rsidR="007D4FEA" w:rsidRDefault="007D4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DC6AF" w14:textId="77777777" w:rsidR="007D4FEA" w:rsidRDefault="007D4FEA">
      <w:r>
        <w:separator/>
      </w:r>
    </w:p>
  </w:footnote>
  <w:footnote w:type="continuationSeparator" w:id="0">
    <w:p w14:paraId="167AC254" w14:textId="77777777" w:rsidR="007D4FEA" w:rsidRDefault="007D4F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54EDC1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CBFAC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9B7"/>
    <w:rsid w:val="004E29B3"/>
    <w:rsid w:val="00590D07"/>
    <w:rsid w:val="00784D58"/>
    <w:rsid w:val="007D4FEA"/>
    <w:rsid w:val="008D6863"/>
    <w:rsid w:val="00B86B75"/>
    <w:rsid w:val="00BC48D5"/>
    <w:rsid w:val="00C36279"/>
    <w:rsid w:val="00E315A3"/>
    <w:rsid w:val="00F50C6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6E0CF"/>
  <w15:docId w15:val="{3309C56D-9537-4E2A-AD48-670E45819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F50C61"/>
    <w:pPr>
      <w:spacing w:after="100"/>
      <w:ind w:left="480"/>
    </w:pPr>
  </w:style>
  <w:style w:type="paragraph" w:styleId="TOC1">
    <w:name w:val="toc 1"/>
    <w:basedOn w:val="Normal"/>
    <w:next w:val="Normal"/>
    <w:autoRedefine/>
    <w:uiPriority w:val="39"/>
    <w:unhideWhenUsed/>
    <w:rsid w:val="00F50C6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492</Words>
  <Characters>8505</Characters>
  <Application>Microsoft Office Word</Application>
  <DocSecurity>0</DocSecurity>
  <Lines>70</Lines>
  <Paragraphs>19</Paragraphs>
  <ScaleCrop>false</ScaleCrop>
  <Company/>
  <LinksUpToDate>false</LinksUpToDate>
  <CharactersWithSpaces>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10</dc:title>
  <dc:creator>Seth Metcalf</dc:creator>
  <cp:keywords/>
  <cp:lastModifiedBy>Seth Metcalf</cp:lastModifiedBy>
  <cp:revision>2</cp:revision>
  <cp:lastPrinted>2021-04-25T05:43:00Z</cp:lastPrinted>
  <dcterms:created xsi:type="dcterms:W3CDTF">2021-04-25T05:44:00Z</dcterms:created>
  <dcterms:modified xsi:type="dcterms:W3CDTF">2021-04-25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